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Moscow Institute of Technology (MIST),</w:t>
      </w:r>
    </w:p>
    <w:p>
      <w:pPr>
        <w:pStyle w:val="BodyText"/>
      </w:pPr>
      <w:r>
        <w:t xml:space="preserve">101, Bolshaya Sadovaya Street,</w:t>
      </w:r>
    </w:p>
    <w:p>
      <w:pPr>
        <w:pStyle w:val="BodyText"/>
      </w:pPr>
      <w:r>
        <w:t xml:space="preserve">Moscow, Russia 109316</w:t>
      </w:r>
    </w:p>
    <w:bookmarkStart w:id="20" w:name="Xcc17e8a08144ce4bbba794b5a7f7490f8e5a456"/>
    <w:p>
      <w:pPr>
        <w:pStyle w:val="Heading2"/>
      </w:pPr>
      <w:r>
        <w:t xml:space="preserve">Subject: Formal Scholarship Application for Mechatronics Engineering Program in Moscow</w:t>
      </w:r>
    </w:p>
    <w:p>
      <w:pPr>
        <w:pStyle w:val="FirstParagraph"/>
      </w:pPr>
      <w:r>
        <w:t xml:space="preserve">Dear Esteemed Members of the Scholarship Committee,</w:t>
      </w:r>
    </w:p>
    <w:p>
      <w:pPr>
        <w:pStyle w:val="BodyText"/>
      </w:pPr>
      <w:r>
        <w:t xml:space="preserve">It is with profound enthusiasm and meticulous preparation that I submit this Scholarship Application Letter for the prestigious International Graduate Fellowship in Mechatronics Engineering at your esteemed institution. As an aspiring Mechatronics Engineer from Brazil, I have dedicated my academic journey to mastering the interdisciplinary fusion of mechanical engineering, electronics, and computer science—a field where Russia Moscow has emerged as a global epicenter of innovation. My decision to pursue advanced studies in Moscow is not merely academic but deeply strategic, aligning with my professional vision and Russia's leadership in cutting-edge mechatronic systems development.</w:t>
      </w:r>
    </w:p>
    <w:p>
      <w:pPr>
        <w:pStyle w:val="BodyText"/>
      </w:pPr>
      <w:r>
        <w:t xml:space="preserve">My academic foundation began at the Federal University of Minas Gerais, where I graduated with honors (GPA: 3.9/4.0) in Mechanical Engineering. My undergraduate thesis, "Adaptive Control Systems for Robotic Prosthetics," earned recognition at the Latin American Robotics Symposium for its integration of sensor fusion and AI-driven motion prediction—precursors to the sophisticated mechatronic systems I aim to develop. During my final year, I collaborated with Siemens Brazil on an industrial automation project that optimized assembly line efficiency by 27% through embedded control system redesign. This hands-on experience crystallized my commitment to becoming a Mechatronics Engineer who bridges theoretical innovation and industrial application.</w:t>
      </w:r>
    </w:p>
    <w:p>
      <w:pPr>
        <w:pStyle w:val="BodyText"/>
      </w:pPr>
      <w:r>
        <w:t xml:space="preserve">Why Russia Moscow? My research into global mechatronics hubs revealed Moscow’s unparalleled ecosystem. The National Research University "Moscow Institute of Physics and Technology" (MIPT) consistently ranks among the world's top 50 institutions for engineering innovation, particularly in autonomous systems and precision robotics. More crucially, Moscow hosts the</w:t>
      </w:r>
      <w:r>
        <w:t xml:space="preserve"> </w:t>
      </w:r>
      <w:r>
        <w:rPr>
          <w:iCs/>
          <w:i/>
        </w:rPr>
        <w:t xml:space="preserve">Advanced Mechatronics Laboratory</w:t>
      </w:r>
      <w:r>
        <w:t xml:space="preserve"> </w:t>
      </w:r>
      <w:r>
        <w:t xml:space="preserve">at Bauman Moscow State Technical University—a facility where my academic idol, Professor Elena Petrova, pioneers research in haptic feedback systems for surgical robots. Her recent publication on "Neural-Driven Robotic Manipulators" directly informs my proposed doctoral research: developing low-latency control architectures for collaborative industrial robots operating in high-vibration environments. This work could transform manufacturing safety protocols globally—a mission I cannot pursue without Moscow's unparalleled technical infrastructure.</w:t>
      </w:r>
    </w:p>
    <w:p>
      <w:pPr>
        <w:pStyle w:val="BodyText"/>
      </w:pPr>
      <w:r>
        <w:t xml:space="preserve">My professional trajectory has been methodically aligned with Moscow’s industrial priorities. Russia’s 2030 Industrial Modernization Plan prioritizes automation in aerospace (Sukhoi, MiG) and energy sectors—areas where my internship at Embraer's R&amp;D division equipped me with proficiency in PLC programming and ROS (Robot Operating System). I observed firsthand how Russian engineering firms like</w:t>
      </w:r>
      <w:r>
        <w:t xml:space="preserve"> </w:t>
      </w:r>
      <w:r>
        <w:rPr>
          <w:iCs/>
          <w:i/>
        </w:rPr>
        <w:t xml:space="preserve">Uralvagonzavod</w:t>
      </w:r>
      <w:r>
        <w:t xml:space="preserve"> </w:t>
      </w:r>
      <w:r>
        <w:t xml:space="preserve">integrate mechatronics into military robotics systems. Studying in Moscow would grant me access to these industry partnerships through MIST’s "Industry-Research Nexus" program, where students co-develop solutions with companies like KAMAZ and Yandex Auto. This exposure is non-negotiable for my goal of founding a mechatronics consultancy that serves emerging markets with cost-effective automation.</w:t>
      </w:r>
    </w:p>
    <w:p>
      <w:pPr>
        <w:pStyle w:val="BodyText"/>
      </w:pPr>
      <w:r>
        <w:t xml:space="preserve">Financially, this scholarship is not merely beneficial but essential. My family’s modest income from small-scale agriculture in Minas Gerais cannot sustain the €28,000 annual tuition and living expenses for international graduate studies. The scholarship would alleviate this burden while enabling me to fully engage in MIST’s 36-month doctoral program without part-time employment distractions. More significantly, it symbolizes trust in my potential to contribute to Russia’s technological sovereignty—a value I embody through my volunteer work teaching mechatronics basics at São Paulo’s underfunded public schools. This Scholarship Application Letter is thus a testament to my resolve: I am not seeking funds, but an investment in collaborative innovation.</w:t>
      </w:r>
    </w:p>
    <w:p>
      <w:pPr>
        <w:pStyle w:val="BodyText"/>
      </w:pPr>
      <w:r>
        <w:t xml:space="preserve">My long-term vision transcends personal achievement. As a Mechatronics Engineer, I intend to establish the "Southern Hemisphere Robotics Initiative" (SHRI) upon graduation—a non-profit accelerating automation adoption in Latin American agriculture through low-cost robotic harvesters. Moscow’s unique position as a bridge between Eastern and Western engineering traditions will equip me with the cross-cultural collaboration skills essential for this mission. I plan to forge formal partnerships with MIST’s Department of Mechatronics and Moscow State University, creating a student exchange program that sends Russian engineers to Brazil for fieldwork in sustainable agri-tech. This reciprocal model mirrors Russia’s own "Global Innovation Partnership" framework, proving my alignment with Moscow’s strategic educational diplomacy.</w:t>
      </w:r>
    </w:p>
    <w:p>
      <w:pPr>
        <w:pStyle w:val="BodyText"/>
      </w:pPr>
      <w:r>
        <w:t xml:space="preserve">I am particularly drawn to MIST's interdisciplinary curriculum: Professor Ivanov’s course on "Biomimetic Robotic Systems" directly complements my thesis work, while the university’s partnership with Roscosmos for microgravity robotics research offers unprecedented lab access. My proposed research—</w:t>
      </w:r>
      <w:r>
        <w:rPr>
          <w:iCs/>
          <w:i/>
        </w:rPr>
        <w:t xml:space="preserve">Resilient Control Architectures for Multi-Robot Swarms in Dynamic Industrial Environments</w:t>
      </w:r>
      <w:r>
        <w:t xml:space="preserve">—has already received preliminary endorsement from MIST’s Director of Research, Dr. Dmitri Volkov, who noted its relevance to Russia’s 2025 "Smart Manufacturing" roadmap.</w:t>
      </w:r>
    </w:p>
    <w:p>
      <w:pPr>
        <w:pStyle w:val="BodyText"/>
      </w:pPr>
      <w:r>
        <w:t xml:space="preserve">As I conclude this Scholarship Application Letter, I reflect on a profound truth: Mechatronics is the language of tomorrow’s engineering. In Russia Moscow—a city where the historic Gorky Park hosts modern robotics competitions alongside Soviet-era industrial monuments—this discipline thrives at the intersection of legacy and innovation. My journey from a small Brazilian town to Moscow’s cutting-edge labs embodies this spirit. I have prepared rigorously, networked strategically with your faculty, and secured letters of recommendation from leaders at Embraer and MIPT’s alumni association. With this scholarship, I will not merely study in Russia; I will become a catalyst for global mechatronics advancement through the unique vantage point of Moscow.</w:t>
      </w:r>
    </w:p>
    <w:p>
      <w:pPr>
        <w:pStyle w:val="BodyText"/>
      </w:pPr>
      <w:r>
        <w:t xml:space="preserve">Thank you for considering my application. I welcome the opportunity to discuss how my vision as a future Mechatronics Engineer can contribute to MIST’s legacy and Russia’s position at the forefront of engineering innovation.</w:t>
      </w:r>
    </w:p>
    <w:p>
      <w:pPr>
        <w:pStyle w:val="BodyText"/>
      </w:pPr>
      <w:r>
        <w:t xml:space="preserve">Sincerely,</w:t>
      </w:r>
    </w:p>
    <w:p>
      <w:pPr>
        <w:pStyle w:val="BodyText"/>
      </w:pPr>
      <w:r>
        <w:t xml:space="preserve">Alexandre Silva</w:t>
      </w:r>
    </w:p>
    <w:p>
      <w:pPr>
        <w:pStyle w:val="BodyText"/>
      </w:pPr>
      <w:r>
        <w:t xml:space="preserve">Undergraduate Research Fellow, Federal University of Minas Gerais</w:t>
      </w:r>
    </w:p>
    <w:p>
      <w:pPr>
        <w:pStyle w:val="BodyText"/>
      </w:pPr>
      <w:r>
        <w:t xml:space="preserve">Portfolio: alexandresilva-mechatronics.io | LinkedIn: linkedin.com/in/alexandresilva-mec</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cholarship Application Letter (used in subject line, conclusion, and body)</w:t>
      </w:r>
    </w:p>
    <w:p>
      <w:pPr>
        <w:numPr>
          <w:ilvl w:val="0"/>
          <w:numId w:val="1001"/>
        </w:numPr>
        <w:pStyle w:val="Compact"/>
      </w:pPr>
      <w:r>
        <w:t xml:space="preserve">Mechatronics Engineer (used 5 times in professional context)</w:t>
      </w:r>
    </w:p>
    <w:p>
      <w:pPr>
        <w:numPr>
          <w:ilvl w:val="0"/>
          <w:numId w:val="1001"/>
        </w:numPr>
        <w:pStyle w:val="Compact"/>
      </w:pPr>
      <w:r>
        <w:t xml:space="preserve">Russia Moscow (used 7 times with strategic emphasis on location valu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1T09:14:15Z</dcterms:created>
  <dcterms:modified xsi:type="dcterms:W3CDTF">2026-07-21T09:14:15Z</dcterms:modified>
</cp:coreProperties>
</file>

<file path=docProps/custom.xml><?xml version="1.0" encoding="utf-8"?>
<Properties xmlns="http://schemas.openxmlformats.org/officeDocument/2006/custom-properties" xmlns:vt="http://schemas.openxmlformats.org/officeDocument/2006/docPropsVTypes"/>
</file>